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136082" w14:textId="09D3398A" w:rsidR="005D2F7E" w:rsidRDefault="00EA586C" w:rsidP="00EA586C">
      <w:pPr>
        <w:pStyle w:val="ListParagraph"/>
        <w:numPr>
          <w:ilvl w:val="0"/>
          <w:numId w:val="3"/>
        </w:numPr>
      </w:pPr>
      <w:r>
        <w:t>Kuka uses German as source and English as pivot language as in-country reviewers do not speak German. So it’s German – English – target language</w:t>
      </w:r>
    </w:p>
    <w:p w14:paraId="07531903" w14:textId="256E1DCB" w:rsidR="009D3F99" w:rsidRDefault="009D3F99" w:rsidP="009D3F99">
      <w:pPr>
        <w:pStyle w:val="ListParagraph"/>
        <w:numPr>
          <w:ilvl w:val="1"/>
          <w:numId w:val="3"/>
        </w:numPr>
      </w:pPr>
      <w:r w:rsidRPr="009D3F99">
        <w:rPr>
          <w:b/>
          <w:bCs/>
        </w:rPr>
        <w:t>Action</w:t>
      </w:r>
      <w:r>
        <w:t>: XTM-</w:t>
      </w:r>
      <w:proofErr w:type="spellStart"/>
      <w:r>
        <w:t>Amplexor</w:t>
      </w:r>
      <w:proofErr w:type="spellEnd"/>
      <w:r>
        <w:t xml:space="preserve"> to verify that the language bridge approach in XTM will work fine with Sitecore connector</w:t>
      </w:r>
    </w:p>
    <w:p w14:paraId="2FC0D718" w14:textId="7708B0B9" w:rsidR="0021654A" w:rsidRDefault="0021654A" w:rsidP="00EA586C">
      <w:pPr>
        <w:pStyle w:val="ListParagraph"/>
        <w:numPr>
          <w:ilvl w:val="0"/>
          <w:numId w:val="3"/>
        </w:numPr>
      </w:pPr>
      <w:proofErr w:type="spellStart"/>
      <w:r>
        <w:t>Kuka</w:t>
      </w:r>
      <w:proofErr w:type="spellEnd"/>
      <w:r>
        <w:t xml:space="preserve"> currently has an internal loc workflow in Sitecore – they localize the text internally. Question was should we maintain both workflows, in Sitecore and XTM?</w:t>
      </w:r>
    </w:p>
    <w:p w14:paraId="6EDDFB21" w14:textId="5B570B63" w:rsidR="0021654A" w:rsidRDefault="0021654A" w:rsidP="0021654A">
      <w:pPr>
        <w:pStyle w:val="ListParagraph"/>
        <w:numPr>
          <w:ilvl w:val="1"/>
          <w:numId w:val="3"/>
        </w:numPr>
      </w:pPr>
      <w:r>
        <w:t xml:space="preserve">No, Kuka’s workflow in Sitecore won’t be needed as in essence the loc will be outsourced to XTM. </w:t>
      </w:r>
    </w:p>
    <w:p w14:paraId="355CC1B0" w14:textId="520CA615" w:rsidR="009D3F99" w:rsidRDefault="009D3F99" w:rsidP="0021654A">
      <w:pPr>
        <w:pStyle w:val="ListParagraph"/>
        <w:numPr>
          <w:ilvl w:val="1"/>
          <w:numId w:val="3"/>
        </w:numPr>
      </w:pPr>
      <w:r w:rsidRPr="009D3F99">
        <w:rPr>
          <w:b/>
          <w:bCs/>
        </w:rPr>
        <w:t>Action</w:t>
      </w:r>
      <w:r>
        <w:t>: XTM to provide input on the workbox issue in Sitecore</w:t>
      </w:r>
    </w:p>
    <w:p w14:paraId="30E8C4DD" w14:textId="155AC4EA" w:rsidR="0021654A" w:rsidRDefault="0021654A" w:rsidP="0021654A">
      <w:pPr>
        <w:pStyle w:val="ListParagraph"/>
        <w:numPr>
          <w:ilvl w:val="0"/>
          <w:numId w:val="3"/>
        </w:numPr>
      </w:pPr>
      <w:r>
        <w:t xml:space="preserve">Kuka is concerned about the flexibility and granularity offered by the connector when it comes to selection of items for translation – </w:t>
      </w:r>
      <w:proofErr w:type="spellStart"/>
      <w:r>
        <w:t>Kuka</w:t>
      </w:r>
      <w:proofErr w:type="spellEnd"/>
      <w:r>
        <w:t xml:space="preserve"> </w:t>
      </w:r>
      <w:proofErr w:type="spellStart"/>
      <w:r>
        <w:t>Sitcore</w:t>
      </w:r>
      <w:proofErr w:type="spellEnd"/>
      <w:r>
        <w:t xml:space="preserve"> users may be occasional ones with no deep knowledge of the Sitecore structure so the risk to include/exclude content for/from translation that is not relevant/is relevant is high.</w:t>
      </w:r>
    </w:p>
    <w:p w14:paraId="564107C5" w14:textId="0394F002" w:rsidR="009D3F99" w:rsidRDefault="009D3F99" w:rsidP="0021654A">
      <w:pPr>
        <w:pStyle w:val="ListParagraph"/>
        <w:numPr>
          <w:ilvl w:val="0"/>
          <w:numId w:val="3"/>
        </w:numPr>
      </w:pPr>
      <w:r>
        <w:t>Is it possible to exclude images when sending HTML files from Sitecore to XTM for the preview (visual mode)?</w:t>
      </w:r>
    </w:p>
    <w:p w14:paraId="03C82172" w14:textId="1F93AC29" w:rsidR="009D3F99" w:rsidRDefault="009D3F99" w:rsidP="009D3F99">
      <w:pPr>
        <w:pStyle w:val="ListParagraph"/>
        <w:numPr>
          <w:ilvl w:val="1"/>
          <w:numId w:val="3"/>
        </w:numPr>
      </w:pPr>
      <w:r w:rsidRPr="009D3F99">
        <w:rPr>
          <w:b/>
          <w:bCs/>
        </w:rPr>
        <w:t>Action</w:t>
      </w:r>
      <w:r>
        <w:t xml:space="preserve">: XTM to confirm </w:t>
      </w:r>
    </w:p>
    <w:p w14:paraId="63436E53" w14:textId="01AEDCDA" w:rsidR="009D3F99" w:rsidRDefault="009D3F99" w:rsidP="0091679A">
      <w:pPr>
        <w:pStyle w:val="ListParagraph"/>
        <w:ind w:left="1800"/>
      </w:pPr>
      <w:bookmarkStart w:id="0" w:name="_GoBack"/>
      <w:bookmarkEnd w:id="0"/>
    </w:p>
    <w:sectPr w:rsidR="009D3F99" w:rsidSect="00FE2EC8">
      <w:pgSz w:w="11906" w:h="16838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F53314"/>
    <w:multiLevelType w:val="hybridMultilevel"/>
    <w:tmpl w:val="6E8A3570"/>
    <w:lvl w:ilvl="0" w:tplc="B4B29A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E76176D"/>
    <w:multiLevelType w:val="hybridMultilevel"/>
    <w:tmpl w:val="B344B634"/>
    <w:lvl w:ilvl="0" w:tplc="0408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7F972483"/>
    <w:multiLevelType w:val="hybridMultilevel"/>
    <w:tmpl w:val="D4DC7A4E"/>
    <w:lvl w:ilvl="0" w:tplc="B4B29AFE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SzMDA1szABkuaGpko6SsGpxcWZ+XkgBYa1ABtow8IsAAAA"/>
  </w:docVars>
  <w:rsids>
    <w:rsidRoot w:val="00691585"/>
    <w:rsid w:val="0021654A"/>
    <w:rsid w:val="00380D57"/>
    <w:rsid w:val="005D2F7E"/>
    <w:rsid w:val="00691585"/>
    <w:rsid w:val="0091679A"/>
    <w:rsid w:val="009D3F99"/>
    <w:rsid w:val="00EA586C"/>
    <w:rsid w:val="00FE2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EA495C"/>
  <w15:chartTrackingRefBased/>
  <w15:docId w15:val="{3FA0CB8D-86C2-407C-AE34-ACBB7916AF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586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1</Pages>
  <Words>148</Words>
  <Characters>89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os Chatzipanagiotou</dc:creator>
  <cp:keywords/>
  <dc:description/>
  <cp:lastModifiedBy>Damian Rozmiarkowski</cp:lastModifiedBy>
  <cp:revision>4</cp:revision>
  <dcterms:created xsi:type="dcterms:W3CDTF">2021-07-02T06:22:00Z</dcterms:created>
  <dcterms:modified xsi:type="dcterms:W3CDTF">2021-07-02T11:25:00Z</dcterms:modified>
</cp:coreProperties>
</file>